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FA6907" w14:textId="5A0532FF" w:rsidR="0034565D" w:rsidRPr="004263D7" w:rsidRDefault="0087241A" w:rsidP="00A27EC4">
      <w:pPr>
        <w:ind w:left="3540" w:firstLine="708"/>
        <w:rPr>
          <w:b/>
          <w:bCs/>
          <w:sz w:val="28"/>
          <w:szCs w:val="28"/>
        </w:rPr>
      </w:pPr>
      <w:r w:rsidRPr="004263D7">
        <w:rPr>
          <w:b/>
          <w:bCs/>
          <w:sz w:val="28"/>
          <w:szCs w:val="28"/>
        </w:rPr>
        <w:t>UNE</w:t>
      </w:r>
      <w:r w:rsidR="00085852" w:rsidRPr="004263D7">
        <w:rPr>
          <w:b/>
          <w:bCs/>
          <w:sz w:val="28"/>
          <w:szCs w:val="28"/>
        </w:rPr>
        <w:t xml:space="preserve">D  </w:t>
      </w:r>
      <w:r w:rsidR="00A77485" w:rsidRPr="004263D7">
        <w:rPr>
          <w:b/>
          <w:bCs/>
          <w:sz w:val="28"/>
          <w:szCs w:val="28"/>
        </w:rPr>
        <w:t xml:space="preserve"> </w:t>
      </w:r>
      <w:r w:rsidR="00E536F2" w:rsidRPr="004263D7">
        <w:rPr>
          <w:b/>
          <w:bCs/>
          <w:sz w:val="28"/>
          <w:szCs w:val="28"/>
        </w:rPr>
        <w:t xml:space="preserve"> </w:t>
      </w:r>
      <w:r w:rsidR="00E253F3" w:rsidRPr="004263D7">
        <w:rPr>
          <w:b/>
          <w:bCs/>
          <w:sz w:val="28"/>
          <w:szCs w:val="28"/>
        </w:rPr>
        <w:t>FACULTAD DE CIENCIAS POLÍTICAS Y</w:t>
      </w:r>
      <w:r w:rsidR="00E253F3" w:rsidRPr="004263D7">
        <w:rPr>
          <w:sz w:val="28"/>
          <w:szCs w:val="28"/>
        </w:rPr>
        <w:t xml:space="preserve"> </w:t>
      </w:r>
      <w:r w:rsidR="00E253F3" w:rsidRPr="004263D7">
        <w:rPr>
          <w:b/>
          <w:bCs/>
          <w:sz w:val="28"/>
          <w:szCs w:val="28"/>
        </w:rPr>
        <w:t>SOCIOLOGÍA</w:t>
      </w:r>
    </w:p>
    <w:p w14:paraId="0F2D0801" w14:textId="6ABC2913" w:rsidR="009011D3" w:rsidRDefault="00A27EC4" w:rsidP="009011D3">
      <w:r w:rsidRPr="00E536F2">
        <w:rPr>
          <w:b/>
          <w:bCs/>
          <w:sz w:val="28"/>
          <w:szCs w:val="28"/>
        </w:rPr>
        <w:t>ANEXO I:</w:t>
      </w:r>
      <w:r w:rsidRPr="00E536F2">
        <w:rPr>
          <w:sz w:val="28"/>
          <w:szCs w:val="28"/>
        </w:rPr>
        <w:t xml:space="preserve"> </w:t>
      </w:r>
      <w:r w:rsidRPr="0025393B">
        <w:rPr>
          <w:b/>
          <w:bCs/>
        </w:rPr>
        <w:t>OFERTA DE PLAZAS</w:t>
      </w:r>
      <w:r w:rsidR="00E253F3">
        <w:rPr>
          <w:b/>
          <w:bCs/>
        </w:rPr>
        <w:t xml:space="preserve"> EN </w:t>
      </w:r>
      <w:r w:rsidRPr="0025393B">
        <w:rPr>
          <w:b/>
          <w:bCs/>
        </w:rPr>
        <w:t>ACUERDOS DE MOVILIDAD VIRTUAL INTERNACIONAL</w:t>
      </w:r>
      <w:r w:rsidR="00E253F3">
        <w:rPr>
          <w:b/>
          <w:bCs/>
        </w:rPr>
        <w:t xml:space="preserve"> CAMPUS NET</w:t>
      </w:r>
      <w:r w:rsidRPr="0025393B">
        <w:rPr>
          <w:b/>
          <w:bCs/>
        </w:rPr>
        <w:t xml:space="preserve">     </w:t>
      </w:r>
    </w:p>
    <w:tbl>
      <w:tblPr>
        <w:tblStyle w:val="Tablaconcuadrcula"/>
        <w:tblpPr w:leftFromText="141" w:rightFromText="141" w:vertAnchor="text" w:horzAnchor="margin" w:tblpX="-856" w:tblpY="440"/>
        <w:tblW w:w="5198" w:type="pct"/>
        <w:tblLayout w:type="fixed"/>
        <w:tblLook w:val="04A0" w:firstRow="1" w:lastRow="0" w:firstColumn="1" w:lastColumn="0" w:noHBand="0" w:noVBand="1"/>
      </w:tblPr>
      <w:tblGrid>
        <w:gridCol w:w="1411"/>
        <w:gridCol w:w="2264"/>
        <w:gridCol w:w="1848"/>
        <w:gridCol w:w="992"/>
        <w:gridCol w:w="2552"/>
        <w:gridCol w:w="2787"/>
        <w:gridCol w:w="2694"/>
      </w:tblGrid>
      <w:tr w:rsidR="00386872" w14:paraId="28CB0136" w14:textId="77777777" w:rsidTr="00386872">
        <w:tc>
          <w:tcPr>
            <w:tcW w:w="485" w:type="pct"/>
          </w:tcPr>
          <w:p w14:paraId="324D6471" w14:textId="77777777" w:rsidR="00386872" w:rsidRPr="00966198" w:rsidRDefault="00386872" w:rsidP="00BB3C76">
            <w:pPr>
              <w:jc w:val="both"/>
              <w:rPr>
                <w:b/>
                <w:bCs/>
              </w:rPr>
            </w:pPr>
            <w:r w:rsidRPr="00966198">
              <w:rPr>
                <w:b/>
                <w:bCs/>
                <w:sz w:val="28"/>
                <w:szCs w:val="28"/>
              </w:rPr>
              <w:t>País</w:t>
            </w:r>
          </w:p>
        </w:tc>
        <w:tc>
          <w:tcPr>
            <w:tcW w:w="778" w:type="pct"/>
          </w:tcPr>
          <w:p w14:paraId="5E131D1D" w14:textId="77777777" w:rsidR="00386872" w:rsidRPr="00966198" w:rsidRDefault="00386872" w:rsidP="00E536F2">
            <w:pPr>
              <w:rPr>
                <w:b/>
                <w:bCs/>
              </w:rPr>
            </w:pPr>
            <w:r w:rsidRPr="00966198">
              <w:rPr>
                <w:b/>
                <w:bCs/>
                <w:sz w:val="28"/>
                <w:szCs w:val="28"/>
              </w:rPr>
              <w:t>Universidad de destino</w:t>
            </w:r>
          </w:p>
        </w:tc>
        <w:tc>
          <w:tcPr>
            <w:tcW w:w="635" w:type="pct"/>
          </w:tcPr>
          <w:p w14:paraId="1E50C81D" w14:textId="77777777" w:rsidR="00386872" w:rsidRPr="00BB3C76" w:rsidRDefault="00386872" w:rsidP="00E536F2">
            <w:pPr>
              <w:rPr>
                <w:b/>
                <w:bCs/>
                <w:sz w:val="28"/>
                <w:szCs w:val="28"/>
              </w:rPr>
            </w:pPr>
            <w:r w:rsidRPr="00BB3C76">
              <w:rPr>
                <w:b/>
                <w:bCs/>
                <w:sz w:val="28"/>
                <w:szCs w:val="28"/>
              </w:rPr>
              <w:t>Idioma</w:t>
            </w:r>
          </w:p>
          <w:p w14:paraId="1C19CD90" w14:textId="77777777" w:rsidR="00386872" w:rsidRDefault="00386872" w:rsidP="00E536F2">
            <w:r w:rsidRPr="00BB3C76">
              <w:rPr>
                <w:b/>
                <w:bCs/>
                <w:sz w:val="28"/>
                <w:szCs w:val="28"/>
              </w:rPr>
              <w:t>Nivel exigido</w:t>
            </w:r>
          </w:p>
        </w:tc>
        <w:tc>
          <w:tcPr>
            <w:tcW w:w="341" w:type="pct"/>
          </w:tcPr>
          <w:p w14:paraId="24EFDCAA" w14:textId="77777777" w:rsidR="00386872" w:rsidRPr="00966198" w:rsidRDefault="00386872" w:rsidP="00E536F2">
            <w:pPr>
              <w:rPr>
                <w:b/>
                <w:bCs/>
              </w:rPr>
            </w:pPr>
            <w:r w:rsidRPr="00966198">
              <w:rPr>
                <w:b/>
                <w:bCs/>
                <w:sz w:val="28"/>
                <w:szCs w:val="28"/>
              </w:rPr>
              <w:t>Nº de plazas</w:t>
            </w:r>
          </w:p>
        </w:tc>
        <w:tc>
          <w:tcPr>
            <w:tcW w:w="877" w:type="pct"/>
          </w:tcPr>
          <w:p w14:paraId="5E6FECCD" w14:textId="77777777" w:rsidR="00386872" w:rsidRPr="00966198" w:rsidRDefault="00386872" w:rsidP="00E536F2">
            <w:pPr>
              <w:rPr>
                <w:b/>
                <w:bCs/>
              </w:rPr>
            </w:pPr>
            <w:r w:rsidRPr="00966198">
              <w:rPr>
                <w:b/>
                <w:bCs/>
                <w:sz w:val="28"/>
                <w:szCs w:val="28"/>
              </w:rPr>
              <w:t>Periodos de estudio</w:t>
            </w:r>
          </w:p>
        </w:tc>
        <w:tc>
          <w:tcPr>
            <w:tcW w:w="958" w:type="pct"/>
          </w:tcPr>
          <w:p w14:paraId="06DC5AFA" w14:textId="27C08F80" w:rsidR="00386872" w:rsidRPr="00966198" w:rsidRDefault="00386872" w:rsidP="00E536F2">
            <w:pPr>
              <w:rPr>
                <w:b/>
                <w:bCs/>
              </w:rPr>
            </w:pPr>
            <w:r w:rsidRPr="00966198">
              <w:rPr>
                <w:b/>
                <w:bCs/>
                <w:sz w:val="28"/>
                <w:szCs w:val="28"/>
              </w:rPr>
              <w:t>Coordinador/a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26" w:type="pct"/>
          </w:tcPr>
          <w:p w14:paraId="4E9AEEE1" w14:textId="0F45A406" w:rsidR="00386872" w:rsidRPr="00966198" w:rsidRDefault="00386872" w:rsidP="00E536F2">
            <w:pPr>
              <w:rPr>
                <w:b/>
                <w:bCs/>
              </w:rPr>
            </w:pPr>
            <w:r w:rsidRPr="00966198">
              <w:rPr>
                <w:b/>
                <w:bCs/>
                <w:sz w:val="28"/>
                <w:szCs w:val="28"/>
              </w:rPr>
              <w:t>Asignaturas ofertada</w:t>
            </w:r>
            <w:r>
              <w:rPr>
                <w:b/>
                <w:bCs/>
                <w:sz w:val="28"/>
                <w:szCs w:val="28"/>
              </w:rPr>
              <w:t>s</w:t>
            </w:r>
          </w:p>
        </w:tc>
      </w:tr>
      <w:tr w:rsidR="00386872" w14:paraId="217291B3" w14:textId="77777777" w:rsidTr="00386872">
        <w:tc>
          <w:tcPr>
            <w:tcW w:w="485" w:type="pct"/>
          </w:tcPr>
          <w:p w14:paraId="0EFA356F" w14:textId="77777777" w:rsidR="00386872" w:rsidRPr="00E536F2" w:rsidRDefault="00386872" w:rsidP="00E536F2">
            <w:pPr>
              <w:rPr>
                <w:sz w:val="24"/>
                <w:szCs w:val="24"/>
              </w:rPr>
            </w:pPr>
            <w:r w:rsidRPr="00E536F2">
              <w:rPr>
                <w:sz w:val="24"/>
                <w:szCs w:val="24"/>
              </w:rPr>
              <w:t>Alemania</w:t>
            </w:r>
          </w:p>
          <w:p w14:paraId="2FE09B5F" w14:textId="77777777" w:rsidR="00386872" w:rsidRDefault="00386872" w:rsidP="00E536F2"/>
        </w:tc>
        <w:tc>
          <w:tcPr>
            <w:tcW w:w="778" w:type="pct"/>
          </w:tcPr>
          <w:p w14:paraId="56B56041" w14:textId="77777777" w:rsidR="00386872" w:rsidRDefault="00386872" w:rsidP="00E536F2">
            <w:r>
              <w:t>FernUni Hagen</w:t>
            </w:r>
          </w:p>
        </w:tc>
        <w:tc>
          <w:tcPr>
            <w:tcW w:w="635" w:type="pct"/>
          </w:tcPr>
          <w:p w14:paraId="073A882A" w14:textId="77777777" w:rsidR="00386872" w:rsidRDefault="00386872" w:rsidP="00E536F2">
            <w:r>
              <w:t>Alemán B1</w:t>
            </w:r>
          </w:p>
        </w:tc>
        <w:tc>
          <w:tcPr>
            <w:tcW w:w="341" w:type="pct"/>
          </w:tcPr>
          <w:p w14:paraId="6B8671F8" w14:textId="77777777" w:rsidR="00386872" w:rsidRDefault="00386872" w:rsidP="00E536F2">
            <w:r>
              <w:t>5</w:t>
            </w:r>
          </w:p>
        </w:tc>
        <w:tc>
          <w:tcPr>
            <w:tcW w:w="877" w:type="pct"/>
          </w:tcPr>
          <w:p w14:paraId="484B04A4" w14:textId="30D447A8" w:rsidR="00386872" w:rsidRPr="00266FAF" w:rsidRDefault="00386872" w:rsidP="00266FAF">
            <w:pPr>
              <w:rPr>
                <w:rFonts w:ascii="Calibri" w:eastAsia="Times New Roman" w:hAnsi="Calibri" w:cs="Calibri"/>
                <w:color w:val="000000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lang w:eastAsia="es-ES"/>
              </w:rPr>
              <w:t>O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 xml:space="preserve">ctubre / </w:t>
            </w:r>
            <w:r>
              <w:rPr>
                <w:rFonts w:ascii="Calibri" w:eastAsia="Times New Roman" w:hAnsi="Calibri" w:cs="Calibri"/>
                <w:color w:val="000000"/>
                <w:lang w:eastAsia="es-ES"/>
              </w:rPr>
              <w:t>M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>arzo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br/>
            </w:r>
            <w:r>
              <w:rPr>
                <w:rFonts w:ascii="Calibri" w:eastAsia="Times New Roman" w:hAnsi="Calibri" w:cs="Calibri"/>
                <w:color w:val="000000"/>
                <w:lang w:eastAsia="es-ES"/>
              </w:rPr>
              <w:t>Abril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lang w:eastAsia="es-ES"/>
              </w:rPr>
              <w:t>S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>eptiembre</w:t>
            </w:r>
          </w:p>
          <w:p w14:paraId="6BBA0E15" w14:textId="77777777" w:rsidR="00386872" w:rsidRDefault="00386872" w:rsidP="00E536F2"/>
        </w:tc>
        <w:tc>
          <w:tcPr>
            <w:tcW w:w="958" w:type="pct"/>
          </w:tcPr>
          <w:p w14:paraId="5BBB1BB0" w14:textId="5FA183E8" w:rsidR="00386872" w:rsidRDefault="00386872" w:rsidP="00E536F2">
            <w:r w:rsidRPr="000803FF">
              <w:rPr>
                <w:b/>
                <w:bCs/>
              </w:rPr>
              <w:t>FernUni</w:t>
            </w:r>
            <w:r>
              <w:t>: Sylvia Wilz-Reichertz</w:t>
            </w:r>
          </w:p>
          <w:p w14:paraId="342203AF" w14:textId="77777777" w:rsidR="00386872" w:rsidRDefault="00386872" w:rsidP="00E536F2">
            <w:hyperlink r:id="rId7" w:history="1">
              <w:r w:rsidRPr="001321AF">
                <w:rPr>
                  <w:rStyle w:val="Hipervnculo"/>
                </w:rPr>
                <w:t>Sylvia.wilz@fernuni-hagen.de</w:t>
              </w:r>
            </w:hyperlink>
          </w:p>
          <w:p w14:paraId="2DE9A11F" w14:textId="39A9F843" w:rsidR="00386872" w:rsidRPr="002B139F" w:rsidRDefault="00386872" w:rsidP="00E536F2">
            <w:pPr>
              <w:rPr>
                <w:lang w:val="en-GB"/>
              </w:rPr>
            </w:pPr>
            <w:r w:rsidRPr="002B139F">
              <w:rPr>
                <w:b/>
                <w:bCs/>
                <w:lang w:val="en-GB"/>
              </w:rPr>
              <w:t>UNED</w:t>
            </w:r>
            <w:r w:rsidRPr="002B139F">
              <w:rPr>
                <w:lang w:val="en-GB"/>
              </w:rPr>
              <w:t xml:space="preserve">: Mario Kölling </w:t>
            </w:r>
            <w:hyperlink r:id="rId8" w:history="1">
              <w:r w:rsidRPr="002B139F">
                <w:rPr>
                  <w:rStyle w:val="Hipervnculo"/>
                  <w:lang w:val="en-GB"/>
                </w:rPr>
                <w:t>mkoelling@poli.uned.es</w:t>
              </w:r>
            </w:hyperlink>
          </w:p>
          <w:p w14:paraId="17F414C3" w14:textId="156A6677" w:rsidR="00386872" w:rsidRPr="002B139F" w:rsidRDefault="00386872" w:rsidP="00E536F2">
            <w:pPr>
              <w:rPr>
                <w:lang w:val="en-GB"/>
              </w:rPr>
            </w:pPr>
          </w:p>
        </w:tc>
        <w:tc>
          <w:tcPr>
            <w:tcW w:w="926" w:type="pct"/>
          </w:tcPr>
          <w:p w14:paraId="09CD3B8F" w14:textId="370B587B" w:rsidR="00386872" w:rsidRDefault="00764528" w:rsidP="00E536F2">
            <w:r>
              <w:object w:dxaOrig="1469" w:dyaOrig="941" w14:anchorId="34B9DDC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3.8pt;height:47.4pt" o:ole="">
                  <v:imagedata r:id="rId9" o:title=""/>
                </v:shape>
                <o:OLEObject Type="Embed" ProgID="Acrobat.Document.DC" ShapeID="_x0000_i1025" DrawAspect="Icon" ObjectID="_1843100571" r:id="rId10"/>
              </w:object>
            </w:r>
          </w:p>
        </w:tc>
      </w:tr>
      <w:tr w:rsidR="00386872" w14:paraId="49A63088" w14:textId="77777777" w:rsidTr="00386872">
        <w:trPr>
          <w:trHeight w:val="1065"/>
        </w:trPr>
        <w:tc>
          <w:tcPr>
            <w:tcW w:w="485" w:type="pct"/>
          </w:tcPr>
          <w:p w14:paraId="0C328FB4" w14:textId="77777777" w:rsidR="00386872" w:rsidRPr="00E536F2" w:rsidRDefault="00386872" w:rsidP="00E536F2">
            <w:r w:rsidRPr="00E536F2">
              <w:rPr>
                <w:sz w:val="24"/>
                <w:szCs w:val="24"/>
              </w:rPr>
              <w:t>Ecuador</w:t>
            </w:r>
          </w:p>
        </w:tc>
        <w:tc>
          <w:tcPr>
            <w:tcW w:w="778" w:type="pct"/>
          </w:tcPr>
          <w:p w14:paraId="0ABFB66C" w14:textId="77777777" w:rsidR="00386872" w:rsidRDefault="00386872" w:rsidP="00E536F2">
            <w:r>
              <w:t>Universidad Politécnica Salesiana (UPS)</w:t>
            </w:r>
          </w:p>
        </w:tc>
        <w:tc>
          <w:tcPr>
            <w:tcW w:w="635" w:type="pct"/>
          </w:tcPr>
          <w:p w14:paraId="6CEAC5C6" w14:textId="77777777" w:rsidR="00386872" w:rsidRDefault="00386872" w:rsidP="00E536F2">
            <w:r>
              <w:t>Castellano</w:t>
            </w:r>
          </w:p>
          <w:p w14:paraId="77C61264" w14:textId="6D0BE7F0" w:rsidR="00386872" w:rsidRDefault="00386872" w:rsidP="00E536F2">
            <w:r>
              <w:t>B1 no nativos</w:t>
            </w:r>
          </w:p>
        </w:tc>
        <w:tc>
          <w:tcPr>
            <w:tcW w:w="341" w:type="pct"/>
          </w:tcPr>
          <w:p w14:paraId="38AD8F03" w14:textId="77777777" w:rsidR="00386872" w:rsidRDefault="00386872" w:rsidP="00E536F2"/>
          <w:p w14:paraId="04BC7946" w14:textId="755427A6" w:rsidR="00386872" w:rsidRPr="000611D8" w:rsidRDefault="00386872" w:rsidP="000611D8">
            <w:r>
              <w:t>5</w:t>
            </w:r>
          </w:p>
        </w:tc>
        <w:tc>
          <w:tcPr>
            <w:tcW w:w="877" w:type="pct"/>
          </w:tcPr>
          <w:p w14:paraId="43DB92D9" w14:textId="0770D061" w:rsidR="00386872" w:rsidRPr="00266FAF" w:rsidRDefault="00386872" w:rsidP="00266FAF">
            <w:pPr>
              <w:rPr>
                <w:rFonts w:ascii="Calibri" w:eastAsia="Times New Roman" w:hAnsi="Calibri" w:cs="Calibri"/>
                <w:color w:val="000000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lang w:eastAsia="es-ES"/>
              </w:rPr>
              <w:t>O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>ctubre /</w:t>
            </w:r>
            <w:r>
              <w:rPr>
                <w:rFonts w:ascii="Calibri" w:eastAsia="Times New Roman" w:hAnsi="Calibri" w:cs="Calibri"/>
                <w:color w:val="000000"/>
                <w:lang w:eastAsia="es-ES"/>
              </w:rPr>
              <w:t>M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>arzo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br/>
            </w:r>
            <w:r>
              <w:rPr>
                <w:rFonts w:ascii="Calibri" w:eastAsia="Times New Roman" w:hAnsi="Calibri" w:cs="Calibri"/>
                <w:color w:val="000000"/>
                <w:lang w:eastAsia="es-ES"/>
              </w:rPr>
              <w:t>M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 xml:space="preserve">arzo / </w:t>
            </w:r>
            <w:r>
              <w:rPr>
                <w:rFonts w:ascii="Calibri" w:eastAsia="Times New Roman" w:hAnsi="Calibri" w:cs="Calibri"/>
                <w:color w:val="000000"/>
                <w:lang w:eastAsia="es-ES"/>
              </w:rPr>
              <w:t>A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>gosto</w:t>
            </w:r>
          </w:p>
          <w:p w14:paraId="05FB1EC1" w14:textId="77777777" w:rsidR="00386872" w:rsidRDefault="00386872" w:rsidP="00E536F2"/>
        </w:tc>
        <w:tc>
          <w:tcPr>
            <w:tcW w:w="958" w:type="pct"/>
          </w:tcPr>
          <w:p w14:paraId="0DD77C27" w14:textId="033E6147" w:rsidR="00386872" w:rsidRDefault="00386872" w:rsidP="00E536F2">
            <w:r w:rsidRPr="000803FF">
              <w:rPr>
                <w:b/>
                <w:bCs/>
              </w:rPr>
              <w:t>UPS</w:t>
            </w:r>
            <w:r>
              <w:t xml:space="preserve">: </w:t>
            </w:r>
            <w:r w:rsidR="006F2663">
              <w:t>Alicia Cedeño</w:t>
            </w:r>
          </w:p>
          <w:p w14:paraId="1EC293D3" w14:textId="3C1C037F" w:rsidR="00386872" w:rsidRDefault="006F2663" w:rsidP="00E536F2">
            <w:pPr>
              <w:rPr>
                <w:rStyle w:val="Hipervnculo"/>
              </w:rPr>
            </w:pPr>
            <w:hyperlink r:id="rId11" w:history="1">
              <w:r w:rsidRPr="006E76E1">
                <w:rPr>
                  <w:rStyle w:val="Hipervnculo"/>
                </w:rPr>
                <w:t>acedeno@ups.edu.ec</w:t>
              </w:r>
            </w:hyperlink>
          </w:p>
          <w:p w14:paraId="29ADCD36" w14:textId="697529FC" w:rsidR="00386872" w:rsidRPr="002B139F" w:rsidRDefault="00386872" w:rsidP="00E536F2">
            <w:pPr>
              <w:rPr>
                <w:lang w:val="en-GB"/>
              </w:rPr>
            </w:pPr>
            <w:r w:rsidRPr="002B139F">
              <w:rPr>
                <w:b/>
                <w:bCs/>
                <w:lang w:val="en-GB"/>
              </w:rPr>
              <w:t>UNED</w:t>
            </w:r>
            <w:r w:rsidRPr="002B139F">
              <w:rPr>
                <w:lang w:val="en-GB"/>
              </w:rPr>
              <w:t xml:space="preserve">: Jorge Benedicto </w:t>
            </w:r>
            <w:hyperlink r:id="rId12" w:history="1">
              <w:r w:rsidRPr="002B139F">
                <w:rPr>
                  <w:rStyle w:val="Hipervnculo"/>
                  <w:lang w:val="en-GB"/>
                </w:rPr>
                <w:t>jbenedicto@poli.uned.es</w:t>
              </w:r>
            </w:hyperlink>
          </w:p>
        </w:tc>
        <w:tc>
          <w:tcPr>
            <w:tcW w:w="926" w:type="pct"/>
          </w:tcPr>
          <w:p w14:paraId="2887EC3F" w14:textId="0F45A5F0" w:rsidR="00386872" w:rsidRPr="002B139F" w:rsidRDefault="00386872" w:rsidP="00E536F2">
            <w:pPr>
              <w:rPr>
                <w:lang w:val="en-GB"/>
              </w:rPr>
            </w:pPr>
          </w:p>
          <w:p w14:paraId="744CB22E" w14:textId="0834607D" w:rsidR="00386872" w:rsidRDefault="00764528" w:rsidP="00E536F2">
            <w:r>
              <w:object w:dxaOrig="1469" w:dyaOrig="941" w14:anchorId="43E4D052">
                <v:shape id="_x0000_i1026" type="#_x0000_t75" style="width:73.8pt;height:47.4pt" o:ole="">
                  <v:imagedata r:id="rId13" o:title=""/>
                </v:shape>
                <o:OLEObject Type="Embed" ProgID="Acrobat.Document.DC" ShapeID="_x0000_i1026" DrawAspect="Icon" ObjectID="_1843100572" r:id="rId14"/>
              </w:object>
            </w:r>
          </w:p>
          <w:p w14:paraId="754A9795" w14:textId="37C25352" w:rsidR="00386872" w:rsidRDefault="00764528" w:rsidP="00E536F2">
            <w:r>
              <w:object w:dxaOrig="1469" w:dyaOrig="941" w14:anchorId="04811C8D">
                <v:shape id="_x0000_i1027" type="#_x0000_t75" style="width:73.8pt;height:47.4pt" o:ole="">
                  <v:imagedata r:id="rId15" o:title=""/>
                </v:shape>
                <o:OLEObject Type="Embed" ProgID="Acrobat.Document.DC" ShapeID="_x0000_i1027" DrawAspect="Icon" ObjectID="_1843100573" r:id="rId16"/>
              </w:object>
            </w:r>
          </w:p>
        </w:tc>
      </w:tr>
      <w:tr w:rsidR="00386872" w14:paraId="533417B8" w14:textId="77777777" w:rsidTr="00386872">
        <w:trPr>
          <w:trHeight w:val="993"/>
        </w:trPr>
        <w:tc>
          <w:tcPr>
            <w:tcW w:w="485" w:type="pct"/>
          </w:tcPr>
          <w:p w14:paraId="07A09F8F" w14:textId="77777777" w:rsidR="00386872" w:rsidRPr="00E536F2" w:rsidRDefault="00386872" w:rsidP="00E536F2">
            <w:pPr>
              <w:rPr>
                <w:sz w:val="24"/>
                <w:szCs w:val="24"/>
              </w:rPr>
            </w:pPr>
            <w:r w:rsidRPr="00E536F2">
              <w:rPr>
                <w:sz w:val="24"/>
                <w:szCs w:val="24"/>
              </w:rPr>
              <w:t>Italia</w:t>
            </w:r>
          </w:p>
          <w:p w14:paraId="3815F5BC" w14:textId="77777777" w:rsidR="00386872" w:rsidRDefault="00386872" w:rsidP="00E536F2"/>
        </w:tc>
        <w:tc>
          <w:tcPr>
            <w:tcW w:w="778" w:type="pct"/>
          </w:tcPr>
          <w:p w14:paraId="3D80FD65" w14:textId="77777777" w:rsidR="00386872" w:rsidRDefault="00386872" w:rsidP="00E536F2">
            <w:r>
              <w:t>Uninettuno</w:t>
            </w:r>
          </w:p>
        </w:tc>
        <w:tc>
          <w:tcPr>
            <w:tcW w:w="635" w:type="pct"/>
          </w:tcPr>
          <w:p w14:paraId="1885EC34" w14:textId="77777777" w:rsidR="00386872" w:rsidRDefault="00386872" w:rsidP="00E536F2">
            <w:r>
              <w:t>Italiano B1</w:t>
            </w:r>
          </w:p>
        </w:tc>
        <w:tc>
          <w:tcPr>
            <w:tcW w:w="341" w:type="pct"/>
          </w:tcPr>
          <w:p w14:paraId="64C33891" w14:textId="77777777" w:rsidR="00386872" w:rsidRDefault="00386872" w:rsidP="00E536F2">
            <w:r>
              <w:t>3</w:t>
            </w:r>
          </w:p>
        </w:tc>
        <w:tc>
          <w:tcPr>
            <w:tcW w:w="877" w:type="pct"/>
          </w:tcPr>
          <w:p w14:paraId="6FF8A9C2" w14:textId="77777777" w:rsidR="00386872" w:rsidRDefault="00386872" w:rsidP="00E536F2">
            <w:r>
              <w:t>Sept/Noviembre</w:t>
            </w:r>
          </w:p>
          <w:p w14:paraId="69235BA2" w14:textId="77777777" w:rsidR="00386872" w:rsidRDefault="00386872" w:rsidP="00E536F2">
            <w:r>
              <w:t>Enero/Marzo</w:t>
            </w:r>
          </w:p>
          <w:p w14:paraId="20BCD94E" w14:textId="4A351C68" w:rsidR="00386872" w:rsidRDefault="00386872" w:rsidP="00E536F2">
            <w:r>
              <w:t>Mayo/Julio</w:t>
            </w:r>
          </w:p>
        </w:tc>
        <w:tc>
          <w:tcPr>
            <w:tcW w:w="958" w:type="pct"/>
          </w:tcPr>
          <w:p w14:paraId="07E94A93" w14:textId="5285241F" w:rsidR="00386872" w:rsidRDefault="00386872" w:rsidP="00E536F2">
            <w:r w:rsidRPr="000803FF">
              <w:rPr>
                <w:b/>
                <w:bCs/>
              </w:rPr>
              <w:t>Uninettuno</w:t>
            </w:r>
            <w:r>
              <w:t xml:space="preserve">: </w:t>
            </w:r>
            <w:r w:rsidR="00083567">
              <w:t>Michele Sances</w:t>
            </w:r>
          </w:p>
          <w:p w14:paraId="76CD4801" w14:textId="0F354AC6" w:rsidR="00386872" w:rsidRDefault="00E07C5F" w:rsidP="00E536F2">
            <w:hyperlink r:id="rId17" w:history="1">
              <w:r w:rsidRPr="000F3098">
                <w:rPr>
                  <w:rStyle w:val="Hipervnculo"/>
                </w:rPr>
                <w:t>michele sances@uninettunouniversity.net</w:t>
              </w:r>
            </w:hyperlink>
          </w:p>
          <w:p w14:paraId="03902593" w14:textId="4178896B" w:rsidR="00386872" w:rsidRDefault="00386872" w:rsidP="00E536F2">
            <w:r w:rsidRPr="000803FF">
              <w:rPr>
                <w:b/>
                <w:bCs/>
              </w:rPr>
              <w:t>UNED</w:t>
            </w:r>
            <w:r>
              <w:t xml:space="preserve">: Beatriz Tomé </w:t>
            </w:r>
            <w:hyperlink r:id="rId18" w:history="1">
              <w:r w:rsidRPr="00D630C5">
                <w:rPr>
                  <w:rStyle w:val="Hipervnculo"/>
                </w:rPr>
                <w:t>btome@poli.uned.es</w:t>
              </w:r>
            </w:hyperlink>
          </w:p>
          <w:p w14:paraId="1BDE9696" w14:textId="05FADA2A" w:rsidR="00386872" w:rsidRDefault="00386872" w:rsidP="00E536F2"/>
        </w:tc>
        <w:tc>
          <w:tcPr>
            <w:tcW w:w="926" w:type="pct"/>
          </w:tcPr>
          <w:p w14:paraId="4543C046" w14:textId="74EEA8A6" w:rsidR="00386872" w:rsidRDefault="00F24BA7" w:rsidP="00E536F2">
            <w:r>
              <w:object w:dxaOrig="1814" w:dyaOrig="1174" w14:anchorId="7D237326">
                <v:shape id="_x0000_i1028" type="#_x0000_t75" style="width:91.2pt;height:59.4pt" o:ole="">
                  <v:imagedata r:id="rId19" o:title=""/>
                </v:shape>
                <o:OLEObject Type="Embed" ProgID="Acrobat.Document.DC" ShapeID="_x0000_i1028" DrawAspect="Icon" ObjectID="_1843100574" r:id="rId20"/>
              </w:object>
            </w:r>
          </w:p>
        </w:tc>
      </w:tr>
      <w:tr w:rsidR="00386872" w14:paraId="7B736739" w14:textId="77777777" w:rsidTr="00386872">
        <w:tc>
          <w:tcPr>
            <w:tcW w:w="485" w:type="pct"/>
          </w:tcPr>
          <w:p w14:paraId="107EC2F7" w14:textId="77777777" w:rsidR="00386872" w:rsidRPr="00E536F2" w:rsidRDefault="00386872" w:rsidP="00E536F2">
            <w:r w:rsidRPr="00E536F2">
              <w:rPr>
                <w:sz w:val="24"/>
                <w:szCs w:val="24"/>
              </w:rPr>
              <w:lastRenderedPageBreak/>
              <w:t>Portugal</w:t>
            </w:r>
          </w:p>
        </w:tc>
        <w:tc>
          <w:tcPr>
            <w:tcW w:w="778" w:type="pct"/>
          </w:tcPr>
          <w:p w14:paraId="6A0A3E64" w14:textId="07BF21B4" w:rsidR="00386872" w:rsidRDefault="00386872" w:rsidP="00E536F2">
            <w:r>
              <w:t>Universidad Aberta (UAb)</w:t>
            </w:r>
          </w:p>
        </w:tc>
        <w:tc>
          <w:tcPr>
            <w:tcW w:w="635" w:type="pct"/>
          </w:tcPr>
          <w:p w14:paraId="2608792B" w14:textId="77777777" w:rsidR="00386872" w:rsidRDefault="00386872" w:rsidP="00E536F2">
            <w:r>
              <w:t>Portugués B1</w:t>
            </w:r>
          </w:p>
        </w:tc>
        <w:tc>
          <w:tcPr>
            <w:tcW w:w="341" w:type="pct"/>
          </w:tcPr>
          <w:p w14:paraId="2E1D1D3F" w14:textId="77777777" w:rsidR="00386872" w:rsidRDefault="00386872" w:rsidP="00E536F2">
            <w:r>
              <w:t>4</w:t>
            </w:r>
          </w:p>
        </w:tc>
        <w:tc>
          <w:tcPr>
            <w:tcW w:w="877" w:type="pct"/>
          </w:tcPr>
          <w:p w14:paraId="1D3244B7" w14:textId="4E66F0A2" w:rsidR="00386872" w:rsidRPr="00266FAF" w:rsidRDefault="00386872" w:rsidP="00266FAF">
            <w:pPr>
              <w:rPr>
                <w:rFonts w:ascii="Calibri" w:eastAsia="Times New Roman" w:hAnsi="Calibri" w:cs="Calibri"/>
                <w:color w:val="000000"/>
                <w:lang w:eastAsia="es-ES"/>
              </w:rPr>
            </w:pP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 xml:space="preserve">4 </w:t>
            </w:r>
            <w:r w:rsidR="00293A22">
              <w:rPr>
                <w:rFonts w:ascii="Calibri" w:eastAsia="Times New Roman" w:hAnsi="Calibri" w:cs="Calibri"/>
                <w:color w:val="000000"/>
                <w:lang w:eastAsia="es-ES"/>
              </w:rPr>
              <w:t>O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>ctubre / 28 febrero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br/>
              <w:t xml:space="preserve">7 </w:t>
            </w:r>
            <w:r w:rsidR="00293A22">
              <w:rPr>
                <w:rFonts w:ascii="Calibri" w:eastAsia="Times New Roman" w:hAnsi="Calibri" w:cs="Calibri"/>
                <w:color w:val="000000"/>
                <w:lang w:eastAsia="es-ES"/>
              </w:rPr>
              <w:t>M</w:t>
            </w:r>
            <w:r w:rsidRPr="00266FAF">
              <w:rPr>
                <w:rFonts w:ascii="Calibri" w:eastAsia="Times New Roman" w:hAnsi="Calibri" w:cs="Calibri"/>
                <w:color w:val="000000"/>
                <w:lang w:eastAsia="es-ES"/>
              </w:rPr>
              <w:t>arzo / 31 julio</w:t>
            </w:r>
          </w:p>
          <w:p w14:paraId="1426DEEA" w14:textId="0019F661" w:rsidR="00386872" w:rsidRDefault="00386872" w:rsidP="00E536F2"/>
        </w:tc>
        <w:tc>
          <w:tcPr>
            <w:tcW w:w="958" w:type="pct"/>
          </w:tcPr>
          <w:p w14:paraId="32426E9B" w14:textId="72B1FD64" w:rsidR="00386872" w:rsidRDefault="00386872" w:rsidP="00E536F2">
            <w:r w:rsidRPr="008A5249">
              <w:rPr>
                <w:b/>
                <w:bCs/>
              </w:rPr>
              <w:t>UAb</w:t>
            </w:r>
            <w:r>
              <w:t>: Lúcio Sousa</w:t>
            </w:r>
          </w:p>
          <w:p w14:paraId="399A019B" w14:textId="77777777" w:rsidR="00386872" w:rsidRDefault="00386872" w:rsidP="00E536F2">
            <w:hyperlink r:id="rId21" w:history="1">
              <w:r w:rsidRPr="001321AF">
                <w:rPr>
                  <w:rStyle w:val="Hipervnculo"/>
                </w:rPr>
                <w:t>Lucio.Sousa@uab.pt</w:t>
              </w:r>
            </w:hyperlink>
          </w:p>
          <w:p w14:paraId="7C33FC3E" w14:textId="3646C839" w:rsidR="00386872" w:rsidRDefault="00386872" w:rsidP="00E536F2">
            <w:r w:rsidRPr="008A5249">
              <w:rPr>
                <w:b/>
                <w:bCs/>
              </w:rPr>
              <w:t>UNED</w:t>
            </w:r>
            <w:r>
              <w:t xml:space="preserve">: Andrés de Castro </w:t>
            </w:r>
            <w:hyperlink r:id="rId22" w:history="1">
              <w:r w:rsidRPr="005F2B70">
                <w:rPr>
                  <w:rStyle w:val="Hipervnculo"/>
                </w:rPr>
                <w:t>adcastro@poli.uned.es</w:t>
              </w:r>
            </w:hyperlink>
          </w:p>
          <w:p w14:paraId="643C7438" w14:textId="5055874A" w:rsidR="00386872" w:rsidRDefault="00386872" w:rsidP="00E536F2"/>
        </w:tc>
        <w:tc>
          <w:tcPr>
            <w:tcW w:w="926" w:type="pct"/>
          </w:tcPr>
          <w:p w14:paraId="7E436B2C" w14:textId="5C67B4CE" w:rsidR="00386872" w:rsidRDefault="00F24BA7" w:rsidP="00E536F2">
            <w:r>
              <w:object w:dxaOrig="1814" w:dyaOrig="1174" w14:anchorId="1670AB4E">
                <v:shape id="_x0000_i1029" type="#_x0000_t75" style="width:91.2pt;height:59.4pt" o:ole="">
                  <v:imagedata r:id="rId23" o:title=""/>
                </v:shape>
                <o:OLEObject Type="Embed" ProgID="Acrobat.Document.DC" ShapeID="_x0000_i1029" DrawAspect="Icon" ObjectID="_1843100575" r:id="rId24"/>
              </w:object>
            </w:r>
          </w:p>
        </w:tc>
      </w:tr>
      <w:tr w:rsidR="006F2663" w14:paraId="6982C4FC" w14:textId="77777777" w:rsidTr="00386872">
        <w:tc>
          <w:tcPr>
            <w:tcW w:w="485" w:type="pct"/>
          </w:tcPr>
          <w:p w14:paraId="215FCFC8" w14:textId="6EF4B400" w:rsidR="006F2663" w:rsidRDefault="006F2663" w:rsidP="00E536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alia</w:t>
            </w:r>
          </w:p>
          <w:p w14:paraId="324BF453" w14:textId="77777777" w:rsidR="006F2663" w:rsidRDefault="006F2663" w:rsidP="00E536F2">
            <w:pPr>
              <w:rPr>
                <w:sz w:val="24"/>
                <w:szCs w:val="24"/>
              </w:rPr>
            </w:pPr>
          </w:p>
          <w:p w14:paraId="4DF6DDDD" w14:textId="77777777" w:rsidR="006F2663" w:rsidRDefault="006F2663" w:rsidP="00E536F2">
            <w:pPr>
              <w:rPr>
                <w:sz w:val="24"/>
                <w:szCs w:val="24"/>
              </w:rPr>
            </w:pPr>
          </w:p>
          <w:p w14:paraId="576F0659" w14:textId="77777777" w:rsidR="006F2663" w:rsidRPr="00E536F2" w:rsidRDefault="006F2663" w:rsidP="00E536F2">
            <w:pPr>
              <w:rPr>
                <w:sz w:val="24"/>
                <w:szCs w:val="24"/>
              </w:rPr>
            </w:pPr>
          </w:p>
        </w:tc>
        <w:tc>
          <w:tcPr>
            <w:tcW w:w="778" w:type="pct"/>
          </w:tcPr>
          <w:p w14:paraId="71BF4FDF" w14:textId="7C0998A6" w:rsidR="00083567" w:rsidRPr="00083567" w:rsidRDefault="00083567" w:rsidP="00083567">
            <w:r w:rsidRPr="00083567">
              <w:t>Guglielmo Marconi University  </w:t>
            </w:r>
          </w:p>
          <w:p w14:paraId="59537480" w14:textId="77777777" w:rsidR="006F2663" w:rsidRDefault="006F2663" w:rsidP="00E536F2"/>
        </w:tc>
        <w:tc>
          <w:tcPr>
            <w:tcW w:w="635" w:type="pct"/>
          </w:tcPr>
          <w:p w14:paraId="71A9291D" w14:textId="5A6A67A2" w:rsidR="006F2663" w:rsidRDefault="00083567" w:rsidP="00E536F2">
            <w:r>
              <w:t>Italiano B1</w:t>
            </w:r>
          </w:p>
        </w:tc>
        <w:tc>
          <w:tcPr>
            <w:tcW w:w="341" w:type="pct"/>
          </w:tcPr>
          <w:p w14:paraId="019B3CD8" w14:textId="11595663" w:rsidR="00083567" w:rsidRPr="00F24BA7" w:rsidRDefault="00F24BA7" w:rsidP="00E536F2">
            <w:pPr>
              <w:rPr>
                <w:color w:val="EE0000"/>
              </w:rPr>
            </w:pPr>
            <w:r w:rsidRPr="00F24BA7">
              <w:t>6</w:t>
            </w:r>
          </w:p>
        </w:tc>
        <w:tc>
          <w:tcPr>
            <w:tcW w:w="877" w:type="pct"/>
          </w:tcPr>
          <w:p w14:paraId="3B79CEF6" w14:textId="6423D68A" w:rsidR="006F2663" w:rsidRPr="00266FAF" w:rsidRDefault="00F24BA7" w:rsidP="00266FAF">
            <w:pPr>
              <w:rPr>
                <w:rFonts w:ascii="Calibri" w:eastAsia="Times New Roman" w:hAnsi="Calibri" w:cs="Calibri"/>
                <w:color w:val="000000"/>
                <w:lang w:eastAsia="es-ES"/>
              </w:rPr>
            </w:pPr>
            <w:r w:rsidRPr="00F24BA7">
              <w:rPr>
                <w:rFonts w:ascii="Calibri" w:eastAsia="Times New Roman" w:hAnsi="Calibri" w:cs="Calibri"/>
                <w:color w:val="000000"/>
                <w:lang w:eastAsia="es-ES"/>
              </w:rPr>
              <w:t>Octubre/enero Marzo/junio</w:t>
            </w:r>
          </w:p>
        </w:tc>
        <w:tc>
          <w:tcPr>
            <w:tcW w:w="958" w:type="pct"/>
          </w:tcPr>
          <w:p w14:paraId="7BBC6C0B" w14:textId="70879277" w:rsidR="00083567" w:rsidRDefault="00083567" w:rsidP="00083567">
            <w:r w:rsidRPr="00083567">
              <w:rPr>
                <w:b/>
                <w:bCs/>
              </w:rPr>
              <w:t>UniMarconi</w:t>
            </w:r>
            <w:r>
              <w:t>: Angel Arciero</w:t>
            </w:r>
          </w:p>
          <w:p w14:paraId="0689D3BE" w14:textId="6CC8D0CD" w:rsidR="00083567" w:rsidRDefault="00083567" w:rsidP="00083567">
            <w:hyperlink r:id="rId25" w:history="1">
              <w:r w:rsidRPr="000F3098">
                <w:rPr>
                  <w:rStyle w:val="Hipervnculo"/>
                </w:rPr>
                <w:t>La.arciero@unimarconi.it</w:t>
              </w:r>
            </w:hyperlink>
          </w:p>
          <w:p w14:paraId="708CC94E" w14:textId="55E2064C" w:rsidR="00083567" w:rsidRDefault="00083567" w:rsidP="00083567">
            <w:r w:rsidRPr="008A5249">
              <w:rPr>
                <w:b/>
                <w:bCs/>
              </w:rPr>
              <w:t>UNED</w:t>
            </w:r>
            <w:r>
              <w:t xml:space="preserve">: Beatriz Tomé </w:t>
            </w:r>
            <w:hyperlink r:id="rId26" w:history="1">
              <w:r w:rsidRPr="000F3098">
                <w:rPr>
                  <w:rStyle w:val="Hipervnculo"/>
                </w:rPr>
                <w:t>btome@poli.uned.es</w:t>
              </w:r>
            </w:hyperlink>
          </w:p>
          <w:p w14:paraId="4B057874" w14:textId="77777777" w:rsidR="006F2663" w:rsidRPr="008A5249" w:rsidRDefault="006F2663" w:rsidP="00E536F2">
            <w:pPr>
              <w:rPr>
                <w:b/>
                <w:bCs/>
              </w:rPr>
            </w:pPr>
          </w:p>
        </w:tc>
        <w:tc>
          <w:tcPr>
            <w:tcW w:w="926" w:type="pct"/>
          </w:tcPr>
          <w:p w14:paraId="2BEACB37" w14:textId="0CED893F" w:rsidR="006F2663" w:rsidRDefault="00F24BA7" w:rsidP="00E536F2">
            <w:r>
              <w:object w:dxaOrig="1814" w:dyaOrig="1174" w14:anchorId="5A166429">
                <v:shape id="_x0000_i1030" type="#_x0000_t75" style="width:91.2pt;height:59.4pt" o:ole="">
                  <v:imagedata r:id="rId27" o:title=""/>
                </v:shape>
                <o:OLEObject Type="Embed" ProgID="Acrobat.Document.DC" ShapeID="_x0000_i1030" DrawAspect="Icon" ObjectID="_1843100576" r:id="rId28"/>
              </w:object>
            </w:r>
          </w:p>
        </w:tc>
      </w:tr>
    </w:tbl>
    <w:p w14:paraId="7202293A" w14:textId="77777777" w:rsidR="0034565D" w:rsidRDefault="0034565D"/>
    <w:sectPr w:rsidR="0034565D" w:rsidSect="009434B4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85ABA" w14:textId="77777777" w:rsidR="00212A9D" w:rsidRDefault="00212A9D" w:rsidP="00E672D0">
      <w:pPr>
        <w:spacing w:after="0" w:line="240" w:lineRule="auto"/>
      </w:pPr>
      <w:r>
        <w:separator/>
      </w:r>
    </w:p>
  </w:endnote>
  <w:endnote w:type="continuationSeparator" w:id="0">
    <w:p w14:paraId="55A3741D" w14:textId="77777777" w:rsidR="00212A9D" w:rsidRDefault="00212A9D" w:rsidP="00E67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37F3F8" w14:textId="77777777" w:rsidR="00212A9D" w:rsidRDefault="00212A9D" w:rsidP="00E672D0">
      <w:pPr>
        <w:spacing w:after="0" w:line="240" w:lineRule="auto"/>
      </w:pPr>
      <w:r>
        <w:separator/>
      </w:r>
    </w:p>
  </w:footnote>
  <w:footnote w:type="continuationSeparator" w:id="0">
    <w:p w14:paraId="271275D8" w14:textId="77777777" w:rsidR="00212A9D" w:rsidRDefault="00212A9D" w:rsidP="00E672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TcysjQxtzQ2MbBQ0lEKTi0uzszPAykwqgUAsV4ZHiwAAAA="/>
  </w:docVars>
  <w:rsids>
    <w:rsidRoot w:val="0034565D"/>
    <w:rsid w:val="0005250B"/>
    <w:rsid w:val="000611D8"/>
    <w:rsid w:val="000803FF"/>
    <w:rsid w:val="00083567"/>
    <w:rsid w:val="0008571E"/>
    <w:rsid w:val="00085852"/>
    <w:rsid w:val="000A4C32"/>
    <w:rsid w:val="000E6348"/>
    <w:rsid w:val="000E7922"/>
    <w:rsid w:val="00161148"/>
    <w:rsid w:val="00171C1B"/>
    <w:rsid w:val="00194B28"/>
    <w:rsid w:val="00210FAA"/>
    <w:rsid w:val="00212A9D"/>
    <w:rsid w:val="0025393B"/>
    <w:rsid w:val="00266FAF"/>
    <w:rsid w:val="00293A22"/>
    <w:rsid w:val="002B139F"/>
    <w:rsid w:val="002C7238"/>
    <w:rsid w:val="002D0401"/>
    <w:rsid w:val="002F03D9"/>
    <w:rsid w:val="0033308B"/>
    <w:rsid w:val="0034565D"/>
    <w:rsid w:val="0035618A"/>
    <w:rsid w:val="0036300A"/>
    <w:rsid w:val="00386600"/>
    <w:rsid w:val="00386872"/>
    <w:rsid w:val="003949B2"/>
    <w:rsid w:val="004263D7"/>
    <w:rsid w:val="00431011"/>
    <w:rsid w:val="00442C5B"/>
    <w:rsid w:val="005028F0"/>
    <w:rsid w:val="00524C6C"/>
    <w:rsid w:val="005B1EA6"/>
    <w:rsid w:val="005D49CD"/>
    <w:rsid w:val="006128B7"/>
    <w:rsid w:val="00654F43"/>
    <w:rsid w:val="00676FAC"/>
    <w:rsid w:val="006F2663"/>
    <w:rsid w:val="006F7021"/>
    <w:rsid w:val="0071069F"/>
    <w:rsid w:val="00764528"/>
    <w:rsid w:val="007672CB"/>
    <w:rsid w:val="007731E5"/>
    <w:rsid w:val="00791279"/>
    <w:rsid w:val="007F5109"/>
    <w:rsid w:val="00802AC4"/>
    <w:rsid w:val="0080728E"/>
    <w:rsid w:val="00811B70"/>
    <w:rsid w:val="00843165"/>
    <w:rsid w:val="0087241A"/>
    <w:rsid w:val="008A0091"/>
    <w:rsid w:val="008A5249"/>
    <w:rsid w:val="008F1D75"/>
    <w:rsid w:val="009011D3"/>
    <w:rsid w:val="009434B4"/>
    <w:rsid w:val="00966198"/>
    <w:rsid w:val="009B5405"/>
    <w:rsid w:val="009D50DC"/>
    <w:rsid w:val="00A27EC4"/>
    <w:rsid w:val="00A77485"/>
    <w:rsid w:val="00B20216"/>
    <w:rsid w:val="00B83E16"/>
    <w:rsid w:val="00BA14B7"/>
    <w:rsid w:val="00BB0E20"/>
    <w:rsid w:val="00BB3C76"/>
    <w:rsid w:val="00C021B5"/>
    <w:rsid w:val="00C0574A"/>
    <w:rsid w:val="00C55C7C"/>
    <w:rsid w:val="00C73E8E"/>
    <w:rsid w:val="00C92169"/>
    <w:rsid w:val="00C945A0"/>
    <w:rsid w:val="00CA130B"/>
    <w:rsid w:val="00D35143"/>
    <w:rsid w:val="00D512F4"/>
    <w:rsid w:val="00D56BB8"/>
    <w:rsid w:val="00DA4DAE"/>
    <w:rsid w:val="00DD04A6"/>
    <w:rsid w:val="00E07C5F"/>
    <w:rsid w:val="00E253F3"/>
    <w:rsid w:val="00E44E13"/>
    <w:rsid w:val="00E536F2"/>
    <w:rsid w:val="00E60311"/>
    <w:rsid w:val="00E614E1"/>
    <w:rsid w:val="00E672D0"/>
    <w:rsid w:val="00EA4AB5"/>
    <w:rsid w:val="00F24BA7"/>
    <w:rsid w:val="00F37C78"/>
    <w:rsid w:val="00F543D5"/>
    <w:rsid w:val="00F62AD0"/>
    <w:rsid w:val="00FF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70C396"/>
  <w15:chartTrackingRefBased/>
  <w15:docId w15:val="{B7FF731E-59C6-4898-AC23-2A272DA45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3456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D35143"/>
    <w:rPr>
      <w:color w:val="2998E3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35143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E672D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72D0"/>
  </w:style>
  <w:style w:type="paragraph" w:styleId="Piedepgina">
    <w:name w:val="footer"/>
    <w:basedOn w:val="Normal"/>
    <w:link w:val="PiedepginaCar"/>
    <w:uiPriority w:val="99"/>
    <w:unhideWhenUsed/>
    <w:rsid w:val="00E672D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72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26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3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7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8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koelling@poli.uned.es" TargetMode="External"/><Relationship Id="rId13" Type="http://schemas.openxmlformats.org/officeDocument/2006/relationships/image" Target="media/image2.emf"/><Relationship Id="rId18" Type="http://schemas.openxmlformats.org/officeDocument/2006/relationships/hyperlink" Target="mailto:btome@poli.uned.es" TargetMode="External"/><Relationship Id="rId26" Type="http://schemas.openxmlformats.org/officeDocument/2006/relationships/hyperlink" Target="mailto:btome@poli.uned.es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Lucio.Sousa@uab.pt" TargetMode="External"/><Relationship Id="rId7" Type="http://schemas.openxmlformats.org/officeDocument/2006/relationships/hyperlink" Target="mailto:Sylvia.wilz@fernuni-hagen.de" TargetMode="External"/><Relationship Id="rId12" Type="http://schemas.openxmlformats.org/officeDocument/2006/relationships/hyperlink" Target="mailto:jbenedicto@poli.uned.es" TargetMode="External"/><Relationship Id="rId17" Type="http://schemas.openxmlformats.org/officeDocument/2006/relationships/hyperlink" Target="mailto:michele%20sances@uninettunouniversity.net" TargetMode="External"/><Relationship Id="rId25" Type="http://schemas.openxmlformats.org/officeDocument/2006/relationships/hyperlink" Target="mailto:La.arciero@unimarconi.it" TargetMode="External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4.bin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cedeno@ups.edu.ec" TargetMode="External"/><Relationship Id="rId24" Type="http://schemas.openxmlformats.org/officeDocument/2006/relationships/oleObject" Target="embeddings/oleObject5.bin"/><Relationship Id="rId5" Type="http://schemas.openxmlformats.org/officeDocument/2006/relationships/footnotes" Target="footnotes.xml"/><Relationship Id="rId15" Type="http://schemas.openxmlformats.org/officeDocument/2006/relationships/image" Target="media/image3.emf"/><Relationship Id="rId23" Type="http://schemas.openxmlformats.org/officeDocument/2006/relationships/image" Target="media/image5.emf"/><Relationship Id="rId28" Type="http://schemas.openxmlformats.org/officeDocument/2006/relationships/oleObject" Target="embeddings/oleObject6.bin"/><Relationship Id="rId10" Type="http://schemas.openxmlformats.org/officeDocument/2006/relationships/oleObject" Target="embeddings/oleObject1.bin"/><Relationship Id="rId19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2.bin"/><Relationship Id="rId22" Type="http://schemas.openxmlformats.org/officeDocument/2006/relationships/hyperlink" Target="mailto:adcastro@poli.uned.es" TargetMode="External"/><Relationship Id="rId27" Type="http://schemas.openxmlformats.org/officeDocument/2006/relationships/image" Target="media/image6.em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Amarillo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52918-2180-4ACB-B148-8C720A496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7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 BRAVO FREIRE</dc:creator>
  <cp:keywords/>
  <dc:description/>
  <cp:lastModifiedBy>MARIA ANGEL SANCHEZ ANDRES</cp:lastModifiedBy>
  <cp:revision>6</cp:revision>
  <cp:lastPrinted>2022-04-19T08:50:00Z</cp:lastPrinted>
  <dcterms:created xsi:type="dcterms:W3CDTF">2026-06-15T10:51:00Z</dcterms:created>
  <dcterms:modified xsi:type="dcterms:W3CDTF">2026-06-16T05:36:00Z</dcterms:modified>
</cp:coreProperties>
</file>